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C31D29" w14:textId="77777777" w:rsidR="008B6810" w:rsidRDefault="00000000">
      <w:pPr>
        <w:pStyle w:val="Title"/>
      </w:pPr>
      <w:r>
        <w:t>Phase 2: Implementation of Design Patterns</w:t>
      </w:r>
    </w:p>
    <w:p w14:paraId="18429227" w14:textId="77777777" w:rsidR="008B6810" w:rsidRDefault="00000000">
      <w:pPr>
        <w:pStyle w:val="Author"/>
      </w:pPr>
      <w:r>
        <w:t>Group Number: XX, Student Names: A, B, C, D</w:t>
      </w:r>
    </w:p>
    <w:p w14:paraId="4CED96FE" w14:textId="77777777" w:rsidR="008B6810" w:rsidRDefault="00000000">
      <w:pPr>
        <w:pStyle w:val="Date"/>
      </w:pPr>
      <w:r>
        <w:t>Thursday, March 28, 20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83406650"/>
        <w:docPartObj>
          <w:docPartGallery w:val="Table of Contents"/>
          <w:docPartUnique/>
        </w:docPartObj>
      </w:sdtPr>
      <w:sdtContent>
        <w:p w14:paraId="51C66A49" w14:textId="77777777" w:rsidR="008B6810" w:rsidRDefault="00000000">
          <w:pPr>
            <w:pStyle w:val="TOCHeading"/>
          </w:pPr>
          <w:r>
            <w:t>Table of contents</w:t>
          </w:r>
        </w:p>
        <w:p w14:paraId="43E84E75" w14:textId="77777777" w:rsidR="008C5D17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8022289" w:history="1">
            <w:r w:rsidR="008C5D17" w:rsidRPr="00F43A55">
              <w:rPr>
                <w:rStyle w:val="Hyperlink"/>
                <w:noProof/>
              </w:rPr>
              <w:t>1. Design Patterns (8%)</w:t>
            </w:r>
            <w:r w:rsidR="008C5D17">
              <w:rPr>
                <w:noProof/>
                <w:webHidden/>
              </w:rPr>
              <w:tab/>
            </w:r>
            <w:r w:rsidR="008C5D17">
              <w:rPr>
                <w:noProof/>
                <w:webHidden/>
              </w:rPr>
              <w:fldChar w:fldCharType="begin"/>
            </w:r>
            <w:r w:rsidR="008C5D17">
              <w:rPr>
                <w:noProof/>
                <w:webHidden/>
              </w:rPr>
              <w:instrText xml:space="preserve"> PAGEREF _Toc158022289 \h </w:instrText>
            </w:r>
            <w:r w:rsidR="008C5D17">
              <w:rPr>
                <w:noProof/>
                <w:webHidden/>
              </w:rPr>
            </w:r>
            <w:r w:rsidR="008C5D17">
              <w:rPr>
                <w:noProof/>
                <w:webHidden/>
              </w:rPr>
              <w:fldChar w:fldCharType="separate"/>
            </w:r>
            <w:r w:rsidR="008C5D17">
              <w:rPr>
                <w:noProof/>
                <w:webHidden/>
              </w:rPr>
              <w:t>1</w:t>
            </w:r>
            <w:r w:rsidR="008C5D17">
              <w:rPr>
                <w:noProof/>
                <w:webHidden/>
              </w:rPr>
              <w:fldChar w:fldCharType="end"/>
            </w:r>
          </w:hyperlink>
        </w:p>
        <w:p w14:paraId="4216B379" w14:textId="77777777" w:rsidR="008C5D17" w:rsidRDefault="008C5D1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8022290" w:history="1">
            <w:r w:rsidRPr="00F43A55">
              <w:rPr>
                <w:rStyle w:val="Hyperlink"/>
                <w:noProof/>
              </w:rPr>
              <w:t>1.1 Design Pattern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0222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F0020B" w14:textId="77777777" w:rsidR="008C5D17" w:rsidRDefault="008C5D1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8022291" w:history="1">
            <w:r w:rsidRPr="00F43A55">
              <w:rPr>
                <w:rStyle w:val="Hyperlink"/>
                <w:noProof/>
              </w:rPr>
              <w:t>1.2 Design Pattern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0222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8B5F13" w14:textId="77777777" w:rsidR="008C5D17" w:rsidRDefault="008C5D1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8022292" w:history="1">
            <w:r w:rsidRPr="00F43A55">
              <w:rPr>
                <w:rStyle w:val="Hyperlink"/>
                <w:noProof/>
              </w:rPr>
              <w:t>2. Final UML Diagr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0222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CB3824" w14:textId="77777777" w:rsidR="008C5D17" w:rsidRDefault="008C5D1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58022293" w:history="1">
            <w:r w:rsidRPr="00F43A55">
              <w:rPr>
                <w:rStyle w:val="Hyperlink"/>
                <w:noProof/>
              </w:rPr>
              <w:t>3. Application Functionality and User Experien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0222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358790" w14:textId="77777777" w:rsidR="008C5D17" w:rsidRDefault="008C5D17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58022294" w:history="1">
            <w:r w:rsidRPr="00F43A55">
              <w:rPr>
                <w:rStyle w:val="Hyperlink"/>
                <w:noProof/>
              </w:rPr>
              <w:t>3.1 Application Functionality (6% judged both by this report and your demo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0222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E418D" w14:textId="77777777" w:rsidR="008B6810" w:rsidRDefault="00000000">
          <w:r>
            <w:fldChar w:fldCharType="end"/>
          </w:r>
        </w:p>
      </w:sdtContent>
    </w:sdt>
    <w:p w14:paraId="3B45BECD" w14:textId="77777777" w:rsidR="008B6810" w:rsidRDefault="00000000">
      <w:pPr>
        <w:pStyle w:val="Heading1"/>
      </w:pPr>
      <w:bookmarkStart w:id="0" w:name="design-patterns-8"/>
      <w:bookmarkStart w:id="1" w:name="_Toc158022289"/>
      <w:r>
        <w:t>1. Design Patterns (8%)</w:t>
      </w:r>
      <w:bookmarkEnd w:id="1"/>
    </w:p>
    <w:p w14:paraId="7DB59829" w14:textId="77777777" w:rsidR="008B6810" w:rsidRDefault="00000000">
      <w:pPr>
        <w:pStyle w:val="Heading2"/>
      </w:pPr>
      <w:bookmarkStart w:id="2" w:name="design-pattern-1"/>
      <w:bookmarkStart w:id="3" w:name="_Toc158022290"/>
      <w:r>
        <w:t>1.1 Design Pattern 1</w:t>
      </w:r>
      <w:bookmarkEnd w:id="3"/>
    </w:p>
    <w:p w14:paraId="3A9B46FE" w14:textId="77777777" w:rsidR="008B6810" w:rsidRDefault="00000000">
      <w:pPr>
        <w:pStyle w:val="FirstParagraph"/>
      </w:pPr>
      <w:r>
        <w:t>Describe the first design pattern applied, including a diagram, its justification, and its impact on the system.</w:t>
      </w:r>
    </w:p>
    <w:p w14:paraId="71FF5FE7" w14:textId="77777777" w:rsidR="008B6810" w:rsidRDefault="00000000">
      <w:pPr>
        <w:pStyle w:val="BodyText"/>
      </w:pPr>
      <w:r>
        <w:t>You should include pre and post design pattern UML diagrams to illusrate the design changes you made through your implementation. You are free to choose from any applicable UML diagram.</w:t>
      </w:r>
    </w:p>
    <w:p w14:paraId="6D0F14C1" w14:textId="77777777" w:rsidR="008B6810" w:rsidRDefault="00000000">
      <w:pPr>
        <w:pStyle w:val="Heading2"/>
      </w:pPr>
      <w:bookmarkStart w:id="4" w:name="design-pattern-2"/>
      <w:bookmarkStart w:id="5" w:name="_Toc158022291"/>
      <w:bookmarkEnd w:id="2"/>
      <w:r>
        <w:t>1.2 Design Pattern 2</w:t>
      </w:r>
      <w:bookmarkEnd w:id="5"/>
    </w:p>
    <w:p w14:paraId="769C2945" w14:textId="77777777" w:rsidR="008B6810" w:rsidRDefault="00000000">
      <w:pPr>
        <w:pStyle w:val="FirstParagraph"/>
      </w:pPr>
      <w:r>
        <w:t>If you implement multiple design patterns, you should describe all of them in similar manner.</w:t>
      </w:r>
    </w:p>
    <w:p w14:paraId="5FE83154" w14:textId="77777777" w:rsidR="008B6810" w:rsidRDefault="00000000">
      <w:pPr>
        <w:pStyle w:val="Heading1"/>
      </w:pPr>
      <w:bookmarkStart w:id="6" w:name="final-uml-diagram"/>
      <w:bookmarkStart w:id="7" w:name="_Toc158022292"/>
      <w:bookmarkEnd w:id="0"/>
      <w:bookmarkEnd w:id="4"/>
      <w:r>
        <w:t>2. Final UML Diagram</w:t>
      </w:r>
      <w:bookmarkEnd w:id="7"/>
    </w:p>
    <w:p w14:paraId="69B947B1" w14:textId="77777777" w:rsidR="008B6810" w:rsidRDefault="00000000">
      <w:pPr>
        <w:pStyle w:val="FirstParagraph"/>
      </w:pPr>
      <w:r>
        <w:t>Insert the final UML diagram reflecting all the changes implemented during this phase.</w:t>
      </w:r>
    </w:p>
    <w:p w14:paraId="04004BE3" w14:textId="77777777" w:rsidR="008B6810" w:rsidRDefault="00000000">
      <w:pPr>
        <w:pStyle w:val="Heading1"/>
      </w:pPr>
      <w:bookmarkStart w:id="8" w:name="X5c7517737d4dd14e828955cb6f975893ede62a5"/>
      <w:bookmarkStart w:id="9" w:name="_Toc158022293"/>
      <w:bookmarkEnd w:id="6"/>
      <w:r>
        <w:lastRenderedPageBreak/>
        <w:t>3. Application Functionality and User Experience</w:t>
      </w:r>
      <w:bookmarkEnd w:id="9"/>
    </w:p>
    <w:p w14:paraId="1A6BFD3D" w14:textId="77777777" w:rsidR="008B6810" w:rsidRDefault="00000000">
      <w:pPr>
        <w:pStyle w:val="Heading2"/>
      </w:pPr>
      <w:bookmarkStart w:id="10" w:name="X011db94ebe85178616fa1f8c66f93a3c5785799"/>
      <w:bookmarkStart w:id="11" w:name="_Toc158022294"/>
      <w:r>
        <w:t>3.1 Application Functionality (6% judged both by this report and your demo)</w:t>
      </w:r>
      <w:bookmarkEnd w:id="11"/>
    </w:p>
    <w:p w14:paraId="3BDEC25C" w14:textId="77777777" w:rsidR="008B6810" w:rsidRDefault="00000000">
      <w:pPr>
        <w:pStyle w:val="FirstParagraph"/>
      </w:pPr>
      <w:r>
        <w:t>Describe the functionality of the final application, highlighting the new features and improvements made.</w:t>
      </w:r>
      <w:bookmarkEnd w:id="8"/>
      <w:bookmarkEnd w:id="10"/>
    </w:p>
    <w:sectPr w:rsidR="008B681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B2BAAB" w14:textId="77777777" w:rsidR="005210FC" w:rsidRDefault="005210FC">
      <w:pPr>
        <w:spacing w:after="0"/>
      </w:pPr>
      <w:r>
        <w:separator/>
      </w:r>
    </w:p>
  </w:endnote>
  <w:endnote w:type="continuationSeparator" w:id="0">
    <w:p w14:paraId="359800D0" w14:textId="77777777" w:rsidR="005210FC" w:rsidRDefault="005210F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5A225A" w14:textId="77777777" w:rsidR="005210FC" w:rsidRDefault="005210FC">
      <w:r>
        <w:separator/>
      </w:r>
    </w:p>
  </w:footnote>
  <w:footnote w:type="continuationSeparator" w:id="0">
    <w:p w14:paraId="4D3DC7F2" w14:textId="77777777" w:rsidR="005210FC" w:rsidRDefault="005210F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43633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60203246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6810"/>
    <w:rsid w:val="002754D0"/>
    <w:rsid w:val="005210FC"/>
    <w:rsid w:val="008B6810"/>
    <w:rsid w:val="008C5D1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FA0E915"/>
  <w15:docId w15:val="{509584BF-DD3B-B848-B080-70BD055BC1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8C5D1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C5D17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3</Words>
  <Characters>1330</Characters>
  <Application>Microsoft Office Word</Application>
  <DocSecurity>0</DocSecurity>
  <Lines>11</Lines>
  <Paragraphs>3</Paragraphs>
  <ScaleCrop>false</ScaleCrop>
  <Company/>
  <LinksUpToDate>false</LinksUpToDate>
  <CharactersWithSpaces>1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ase 2: Implementation of Design Patterns</dc:title>
  <dc:creator>Group Number: XX, Student Names: A, B, C, D</dc:creator>
  <cp:keywords/>
  <cp:lastModifiedBy>Sai, Ashish</cp:lastModifiedBy>
  <cp:revision>2</cp:revision>
  <dcterms:created xsi:type="dcterms:W3CDTF">2024-02-05T09:45:00Z</dcterms:created>
  <dcterms:modified xsi:type="dcterms:W3CDTF">2024-02-05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olorlinks">
    <vt:lpwstr>True</vt:lpwstr>
  </property>
  <property fmtid="{D5CDD505-2E9C-101B-9397-08002B2CF9AE}" pid="7" name="date">
    <vt:lpwstr>Thursday, March 28, 2024</vt:lpwstr>
  </property>
  <property fmtid="{D5CDD505-2E9C-101B-9397-08002B2CF9AE}" pid="8" name="date-format">
    <vt:lpwstr>full</vt:lpwstr>
  </property>
  <property fmtid="{D5CDD505-2E9C-101B-9397-08002B2CF9AE}" pid="9" name="date-heading">
    <vt:lpwstr/>
  </property>
  <property fmtid="{D5CDD505-2E9C-101B-9397-08002B2CF9AE}" pid="10" name="description-meta">
    <vt:lpwstr>Learn object-oriented design and modelling with a focus on modeling real-world problems and developing modular, reusable software solutions.</vt:lpwstr>
  </property>
  <property fmtid="{D5CDD505-2E9C-101B-9397-08002B2CF9AE}" pid="11" name="editor">
    <vt:lpwstr>visual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toc-title">
    <vt:lpwstr>Table of contents</vt:lpwstr>
  </property>
</Properties>
</file>